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Position</w:t>
      </w:r>
      <w:r>
        <w:t xml:space="preserve"> </w:t>
      </w:r>
      <w:r>
        <w:t xml:space="preserve">-</w:t>
      </w:r>
      <w:r>
        <w:t xml:space="preserve"> </w:t>
      </w:r>
      <w:r>
        <w:t xml:space="preserve">Madrid</w:t>
      </w:r>
      <w:r>
        <w:t xml:space="preserve"> </w:t>
      </w:r>
      <w:r>
        <w:t xml:space="preserve">Spain</w:t>
      </w:r>
    </w:p>
    <w:bookmarkStart w:id="20" w:name="Xd01f64465ec8b2073fa19451e0abbb864d06ae3"/>
    <w:p>
      <w:pPr>
        <w:pStyle w:val="Heading1"/>
      </w:pPr>
      <w:r>
        <w:t xml:space="preserve">Internship Application Letter: Pursuing Academic Excellence Under Professor Supervision in Madrid, Spain</w:t>
      </w:r>
    </w:p>
    <w:p>
      <w:pPr>
        <w:pStyle w:val="FirstParagraph"/>
      </w:pPr>
      <w:r>
        <w:rPr>
          <w:bCs/>
          <w:b/>
        </w:rPr>
        <w:t xml:space="preserve">Date:</w:t>
      </w:r>
      <w:r>
        <w:t xml:space="preserve"> </w:t>
      </w:r>
      <w:r>
        <w:t xml:space="preserve">October 26, 2023</w:t>
      </w:r>
      <w:r>
        <w:br/>
      </w:r>
      <w:r>
        <w:rPr>
          <w:bCs/>
          <w:b/>
        </w:rPr>
        <w:t xml:space="preserve">To:</w:t>
      </w:r>
      <w:r>
        <w:t xml:space="preserve"> </w:t>
      </w:r>
      <w:r>
        <w:t xml:space="preserve">Professor [Professor's Last Name]</w:t>
      </w:r>
      <w:r>
        <w:br/>
      </w:r>
      <w:r>
        <w:rPr>
          <w:bCs/>
          <w:b/>
        </w:rPr>
        <w:t xml:space="preserve">Department of [Relevant Department]</w:t>
      </w:r>
      <w:r>
        <w:br/>
      </w:r>
      <w:r>
        <w:rPr>
          <w:bCs/>
          <w:b/>
        </w:rPr>
        <w:t xml:space="preserve">Complutense University of Madrid (UCM)</w:t>
      </w:r>
      <w:r>
        <w:br/>
      </w:r>
      <w:r>
        <w:rPr>
          <w:bCs/>
          <w:b/>
        </w:rPr>
        <w:t xml:space="preserve">Campus de Somosaguas, 28223 Madrid, Spain</w:t>
      </w:r>
    </w:p>
    <w:p>
      <w:pPr>
        <w:pStyle w:val="BodyText"/>
      </w:pPr>
      <w:r>
        <w:t xml:space="preserve">Dear Professor [Professor's Last Name],</w:t>
      </w:r>
    </w:p>
    <w:p>
      <w:pPr>
        <w:pStyle w:val="BodyText"/>
      </w:pPr>
      <w:r>
        <w:t xml:space="preserve">I am writing to express my profound enthusiasm for the opportunity to join your research team as an intern at the Complutense University of Madrid (UCM), Spain’s oldest and most prestigious public university. This Internship Application Letter serves as a formal submission for the Research Internship Program within your esteemed Department of [Department Name], where I aspire to contribute meaningfully under your mentorship while advancing my academic trajectory toward becoming an independent scholar. The prospect of immersing myself in Madrid’s dynamic intellectual ecosystem—renowned for its interdisciplinary collaborations and historic contributions to European academia—is a pivotal step in my professional development, and I am eager to align my research aspirations with the cutting-edge work being pioneered at UCM.</w:t>
      </w:r>
    </w:p>
    <w:p>
      <w:pPr>
        <w:pStyle w:val="BodyText"/>
      </w:pPr>
      <w:r>
        <w:t xml:space="preserve">As a recent graduate with a Master’s degree in [Your Field] from [Your University], I have cultivated a rigorous research methodology focused on [Specific Research Area, e.g., "urban sustainability in Mediterranean contexts" or "AI-driven social policy analysis"], directly resonating with your groundbreaking publications on [Mention Specific Publication Topic, e.g., "the socio-ecological impacts of urban green spaces in Southern Europe"]. Your 2023 study in the *Journal of Urban Studies*, titled "[Article Title]," profoundly influenced my thesis work on [Briefly Describe Your Thesis Connection], and I am eager to deepen this engagement through hands-on collaboration. In Spain Madrid, where academic institutions like UCM are integral to the nation’s commitment to excellence in research—ranked #1 in Spain for Social Sciences by QS 2023—I see an unparalleled environment for intellectual growth that aligns with my long-term goals.</w:t>
      </w:r>
    </w:p>
    <w:p>
      <w:pPr>
        <w:pStyle w:val="BodyText"/>
      </w:pPr>
      <w:r>
        <w:t xml:space="preserve">My academic journey has been defined by a dedication to translational research, particularly through projects addressing [Relevant Local/Global Issue]. During my master’s program at [Your University], I developed and led a field study on [Example Project] in collaboration with [Local Organization in Spain or EU Partner], resulting in a co-authored paper presented at the European Association of Environmental Sociology Conference. This experience reinforced my ability to navigate complex datasets, secure ethical approvals, and communicate findings across multilingual academic circles—skills I am confident will contribute to your team’s ongoing work on [Mention Ongoing Project or Initiative]. Having closely followed UCM’s partnership with the Spanish National Research Council (CSIC) in Madrid, I am particularly drawn to how your lab integrates theoretical innovation with actionable policy outcomes—a hallmark of Spain Madrid’s academic identity that I seek to embody.</w:t>
      </w:r>
    </w:p>
    <w:p>
      <w:pPr>
        <w:pStyle w:val="BodyText"/>
      </w:pPr>
      <w:r>
        <w:t xml:space="preserve">What sets Professor [Professor's Last Name] apart is not merely your scholarly output but your demonstrable commitment to nurturing the next generation of researchers. Your invitation for interns to co-author manuscripts and present at international forums, as highlighted in UCM’s Researcher Development Framework, reflects a philosophy I deeply admire. In Spain Madrid, where universities prioritize mentorship as central to academic excellence (a principle echoed in the Spanish Ministry of Education’s 2022 Higher Education Reform), I am eager to absorb your insights while contributing fresh perspectives. My proficiency in [Mention Skills: e.g., Python for spatial analysis, qualitative interviewing in Spanish/English] and my fluency in Spanish (DELE C1) will enable seamless integration into your team’s workflow, ensuring immediate value during my internship period from [Start Date] to [End Date]. Furthermore, Madrid’s status as a UNESCO City of Literature and Innovation provides an inspirational backdrop for creative scholarship—a factor I have long considered essential to my growth as a scholar.</w:t>
      </w:r>
    </w:p>
    <w:p>
      <w:pPr>
        <w:pStyle w:val="BodyText"/>
      </w:pPr>
      <w:r>
        <w:t xml:space="preserve">This Internship Application Letter is more than a formal request; it is a testament to my unwavering dedication to contributing to Spain’s academic legacy. Madrid, as Europe’s fourth-largest scientific hub (per the European Commission 2023 report), offers access to resources like the Madrid Institute for Advanced Studies (IMDEA) and collaborative networks across EU Horizon projects that I am determined to leverage. My proposed internship agenda includes [Specific Tasks: e.g., "analysing GIS data for your EU-funded project on sustainable mobility," or "supporting the development of a comparative study on university-industry partnerships in Southern Europe"]. I have meticulously reviewed your lab’s current priorities and am prepared to adapt this plan to align with urgent departmental needs, ensuring my work adds tangible value from day one.</w:t>
      </w:r>
    </w:p>
    <w:p>
      <w:pPr>
        <w:pStyle w:val="BodyText"/>
      </w:pPr>
      <w:r>
        <w:t xml:space="preserve">As an international student committed to integrating fully into Spain Madrid’s academic community, I have proactively engaged with local research groups. I attended your seminar on "[Seminar Topic]" via UCM’s virtual platform in September 2023 and connected with Dr. [Colleague’s Name] on LinkedIn to discuss potential synergies—actions demonstrating my proactive approach to building professional relationships within the Madrid ecosystem. I understand that Spain Madrid thrives on personal networks and collaborative spirit, and I am eager to become an active participant in this tradition, not merely a visitor.</w:t>
      </w:r>
    </w:p>
    <w:p>
      <w:pPr>
        <w:pStyle w:val="BodyText"/>
      </w:pPr>
      <w:r>
        <w:t xml:space="preserve">I am deeply inspired by Complutense University’s vision of "research for society," a mission reflected in its partnerships with Madrid City Council on urban sustainability initiatives. My own research on [Connect to UCM’s Mission] directly supports this ethos, and I am confident that under your guidance, I can advance projects that bridge academic rigor with societal impact. The opportunity to learn from a professor whose work shapes global discourse in [Field] is an honor I would treat with the utmost seriousness, adhering strictly to Spain’s high ethical standards for academic integrity.</w:t>
      </w:r>
    </w:p>
    <w:p>
      <w:pPr>
        <w:pStyle w:val="BodyText"/>
      </w:pPr>
      <w:r>
        <w:t xml:space="preserve">Thank you for considering my Internship Application Letter. I have attached my CV, academic transcripts, and a detailed research proposal outlining how I intend to support your team’s objectives during the internship period. My Spanish language proficiency (verified by DELE C1 certificate) ensures seamless communication with colleagues and access to Madrid’s rich archival resources at institutions like the Biblioteca Nacional de España. I welcome the opportunity to discuss this position further at your convenience and am available for an interview in person in Madrid or via video call.</w:t>
      </w:r>
    </w:p>
    <w:p>
      <w:pPr>
        <w:pStyle w:val="BodyText"/>
      </w:pPr>
      <w:r>
        <w:t xml:space="preserve">I eagerly anticipate contributing to your department’s legacy as a researcher, teacher, and advocate for Spain Madrid’s academic excellence. Thank you for investing time in reviewing my application. I look forward to the possibility of collaborating with you to advance knowledge that resonates far beyond the walls of Complutense University.</w:t>
      </w:r>
    </w:p>
    <w:p>
      <w:pPr>
        <w:pStyle w:val="BodyText"/>
      </w:pPr>
      <w:r>
        <w:t xml:space="preserve">Sincerely,</w:t>
      </w:r>
    </w:p>
    <w:p>
      <w:pPr>
        <w:pStyle w:val="BodyText"/>
      </w:pPr>
      <w:r>
        <w:t xml:space="preserve">[Your Full Name]</w:t>
      </w:r>
      <w:r>
        <w:br/>
      </w:r>
      <w:r>
        <w:t xml:space="preserve">[Your Contact Information: Email, Phone, LinkedIn (Optional)]</w:t>
      </w:r>
      <w:r>
        <w:br/>
      </w:r>
      <w:r>
        <w:t xml:space="preserve">[Current Affiliation: e.g., "Master of Science Candidate in Environmental Policy, University X"]</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fessor Position - Madrid Spain</dc:title>
  <dc:creator/>
  <dc:language>en</dc:language>
  <cp:keywords/>
  <dcterms:created xsi:type="dcterms:W3CDTF">2026-05-01T11:20:35Z</dcterms:created>
  <dcterms:modified xsi:type="dcterms:W3CDTF">2026-05-01T11:20:35Z</dcterms:modified>
</cp:coreProperties>
</file>

<file path=docProps/custom.xml><?xml version="1.0" encoding="utf-8"?>
<Properties xmlns="http://schemas.openxmlformats.org/officeDocument/2006/custom-properties" xmlns:vt="http://schemas.openxmlformats.org/officeDocument/2006/docPropsVTypes"/>
</file>